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7B487F" w:rsidRPr="00E61F37" w:rsidTr="009C228E">
        <w:tc>
          <w:tcPr>
            <w:tcW w:w="5778" w:type="dxa"/>
          </w:tcPr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bookmarkStart w:id="0" w:name="_GoBack"/>
            <w:bookmarkEnd w:id="0"/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7B487F" w:rsidRPr="004A4A28" w:rsidRDefault="007B487F" w:rsidP="007B487F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7B487F" w:rsidRPr="004A4A28" w:rsidRDefault="007B487F" w:rsidP="007B487F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7B487F" w:rsidRPr="001F32BF" w:rsidRDefault="007B487F" w:rsidP="007B487F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882912">
              <w:rPr>
                <w:b/>
                <w:sz w:val="26"/>
                <w:szCs w:val="26"/>
                <w:lang w:val="ru-RU"/>
              </w:rPr>
              <w:t>431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7B487F" w:rsidRPr="00E61F37" w:rsidRDefault="00882912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П</w:t>
            </w:r>
            <w:r w:rsidR="007B487F" w:rsidRPr="00E61F37">
              <w:rPr>
                <w:b w:val="0"/>
                <w:sz w:val="26"/>
                <w:szCs w:val="26"/>
              </w:rPr>
              <w:t>ротокол</w:t>
            </w:r>
            <w:r>
              <w:rPr>
                <w:b w:val="0"/>
                <w:sz w:val="26"/>
                <w:szCs w:val="26"/>
              </w:rPr>
              <w:t xml:space="preserve"> №14 от 24.08.2022г.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882912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8D62D3" w:rsidRPr="00882912" w:rsidRDefault="00882912" w:rsidP="00882912">
      <w:pPr>
        <w:pStyle w:val="ConsPlusNormal"/>
        <w:ind w:firstLine="54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82912">
        <w:rPr>
          <w:rFonts w:ascii="Times New Roman" w:hAnsi="Times New Roman" w:cs="Times New Roman"/>
          <w:b/>
          <w:sz w:val="26"/>
          <w:szCs w:val="26"/>
        </w:rPr>
        <w:t>Образовательная программа «Экономика и анализ данных»</w:t>
      </w:r>
    </w:p>
    <w:p w:rsidR="007B487F" w:rsidRDefault="007B487F" w:rsidP="00882912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Рабочая программа учебного предмета (курса)</w:t>
      </w:r>
    </w:p>
    <w:p w:rsidR="00882912" w:rsidRDefault="00882912" w:rsidP="00882912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:rsidR="007B487F" w:rsidRPr="005661E5" w:rsidRDefault="004A4A28" w:rsidP="005661E5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</w:rPr>
        <w:t>«</w:t>
      </w:r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</w:t>
      </w:r>
      <w:r w:rsidR="00EF28C1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и анализ данных </w:t>
      </w:r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на </w:t>
      </w:r>
      <w:proofErr w:type="spellStart"/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CC70DB" w:rsidRPr="005661E5" w:rsidRDefault="00EB3986" w:rsidP="005661E5">
      <w:pPr>
        <w:pStyle w:val="ConsPlusNormal"/>
        <w:ind w:firstLine="540"/>
        <w:jc w:val="center"/>
        <w:rPr>
          <w:rFonts w:ascii="Times New Roman" w:hAnsi="Times New Roman" w:cs="Times New Roman"/>
          <w:sz w:val="26"/>
          <w:szCs w:val="26"/>
        </w:rPr>
      </w:pPr>
      <w:r w:rsidRPr="005661E5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7B487F" w:rsidRPr="005661E5">
        <w:rPr>
          <w:rFonts w:ascii="Times New Roman" w:hAnsi="Times New Roman" w:cs="Times New Roman"/>
          <w:b/>
          <w:bCs/>
          <w:sz w:val="26"/>
          <w:szCs w:val="26"/>
        </w:rPr>
        <w:t>0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Pr="00736DFA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4A4A28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Автор</w:t>
      </w:r>
      <w:r w:rsidR="00CC70DB" w:rsidRPr="00736DFA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CC70DB" w:rsidRPr="00736DF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70DB" w:rsidRPr="000E7B2E" w:rsidRDefault="00EF28C1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Самоненко Илья Юрьевич 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EF28C1" w:rsidRPr="002739D9" w:rsidRDefault="00EF28C1" w:rsidP="00EF28C1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lastRenderedPageBreak/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sz w:val="28"/>
          <w:szCs w:val="28"/>
          <w:u w:val="single"/>
          <w:lang w:val="ru-RU"/>
        </w:rPr>
        <w:t xml:space="preserve">Введение в </w:t>
      </w:r>
      <w:r w:rsidR="00530E56">
        <w:rPr>
          <w:sz w:val="28"/>
          <w:szCs w:val="28"/>
          <w:u w:val="single"/>
          <w:lang w:val="ru-RU"/>
        </w:rPr>
        <w:t>алгоритмы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D25D51">
        <w:rPr>
          <w:rFonts w:eastAsia="Calibri"/>
          <w:sz w:val="28"/>
          <w:szCs w:val="28"/>
          <w:u w:val="single"/>
          <w:lang w:val="ru-RU"/>
        </w:rPr>
        <w:t>36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D25D51" w:rsidRPr="00D25D51" w:rsidRDefault="00D25D51" w:rsidP="009E686F">
      <w:pPr>
        <w:jc w:val="both"/>
        <w:rPr>
          <w:rFonts w:eastAsia="Calibri"/>
          <w:sz w:val="28"/>
          <w:szCs w:val="28"/>
          <w:u w:val="single"/>
          <w:lang w:val="ru-RU"/>
        </w:rPr>
      </w:pPr>
      <w:r w:rsidRPr="00D25D51">
        <w:rPr>
          <w:sz w:val="28"/>
          <w:szCs w:val="28"/>
          <w:lang w:val="ru-RU"/>
        </w:rPr>
        <w:t>Запланировано изучение следующих тем: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Базовый синтаксис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Операторы цикла и условий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писки и словари и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роблема оценки сложности работы программ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481A4D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530E56">
        <w:rPr>
          <w:rFonts w:eastAsia="Calibri"/>
          <w:sz w:val="28"/>
          <w:szCs w:val="28"/>
          <w:u w:val="single"/>
        </w:rPr>
        <w:t>Web</w:t>
      </w:r>
      <w:r w:rsidR="00530E56" w:rsidRPr="00530E56">
        <w:rPr>
          <w:rFonts w:eastAsia="Calibri"/>
          <w:sz w:val="28"/>
          <w:szCs w:val="28"/>
          <w:u w:val="single"/>
          <w:lang w:val="ru-RU"/>
        </w:rPr>
        <w:t>-</w:t>
      </w:r>
      <w:r w:rsidR="00530E56">
        <w:rPr>
          <w:rFonts w:eastAsia="Calibri"/>
          <w:sz w:val="28"/>
          <w:szCs w:val="28"/>
          <w:u w:val="single"/>
          <w:lang w:val="ru-RU"/>
        </w:rPr>
        <w:t xml:space="preserve">сайт на </w:t>
      </w:r>
      <w:r w:rsidR="00530E56">
        <w:rPr>
          <w:rFonts w:eastAsia="Calibri"/>
          <w:sz w:val="28"/>
          <w:szCs w:val="28"/>
          <w:u w:val="single"/>
        </w:rPr>
        <w:t>Flask</w:t>
      </w:r>
      <w:r>
        <w:rPr>
          <w:rFonts w:eastAsia="Calibri"/>
          <w:sz w:val="28"/>
          <w:szCs w:val="28"/>
          <w:u w:val="single"/>
          <w:lang w:val="ru-RU"/>
        </w:rPr>
        <w:t xml:space="preserve"> (</w:t>
      </w:r>
      <w:r w:rsidR="009E686F">
        <w:rPr>
          <w:rFonts w:eastAsia="Calibri"/>
          <w:sz w:val="28"/>
          <w:szCs w:val="28"/>
          <w:u w:val="single"/>
          <w:lang w:val="ru-RU"/>
        </w:rPr>
        <w:t>18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9E686F" w:rsidRDefault="00530E5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чащимся предлагается сделать небольшой сайт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530E56">
        <w:rPr>
          <w:rFonts w:ascii="Times New Roman" w:hAnsi="Times New Roman" w:cs="Times New Roman"/>
          <w:sz w:val="28"/>
          <w:szCs w:val="28"/>
        </w:rPr>
        <w:t>.</w:t>
      </w:r>
      <w:r w:rsidR="00D25D5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60336" w:rsidRPr="00D25D51" w:rsidRDefault="00D25D51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планировано изучение следующих тем</w:t>
      </w:r>
      <w:r w:rsidRPr="00D25D51">
        <w:rPr>
          <w:rFonts w:ascii="Times New Roman" w:hAnsi="Times New Roman" w:cs="Times New Roman"/>
          <w:sz w:val="28"/>
          <w:szCs w:val="28"/>
        </w:rPr>
        <w:t>:</w:t>
      </w:r>
    </w:p>
    <w:p w:rsid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азовый синтаксис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>
        <w:rPr>
          <w:rFonts w:ascii="Times New Roman" w:hAnsi="Times New Roman" w:cs="Times New Roman"/>
          <w:sz w:val="28"/>
          <w:szCs w:val="28"/>
        </w:rPr>
        <w:t xml:space="preserve"> и</w:t>
      </w:r>
      <w:r w:rsidRPr="00D25D5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SS</w:t>
      </w:r>
    </w:p>
    <w:p w:rsidR="00D25D51" w:rsidRP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Архитектура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D25D51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я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</w:p>
    <w:p w:rsidR="00D25D51" w:rsidRP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Базы данных </w:t>
      </w:r>
      <w:r>
        <w:rPr>
          <w:rFonts w:ascii="Times New Roman" w:hAnsi="Times New Roman" w:cs="Times New Roman"/>
          <w:sz w:val="28"/>
          <w:szCs w:val="28"/>
          <w:lang w:val="en-US"/>
        </w:rPr>
        <w:t>MySQL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D25D51" w:rsidRPr="009E686F" w:rsidRDefault="00D25D51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9E686F">
        <w:rPr>
          <w:rFonts w:ascii="Times New Roman" w:hAnsi="Times New Roman" w:cs="Times New Roman"/>
          <w:sz w:val="28"/>
          <w:szCs w:val="28"/>
          <w:u w:val="single"/>
        </w:rPr>
        <w:t xml:space="preserve">Раздел </w:t>
      </w:r>
      <w:r w:rsidRPr="009E686F">
        <w:rPr>
          <w:rFonts w:ascii="Times New Roman" w:hAnsi="Times New Roman" w:cs="Times New Roman"/>
          <w:sz w:val="28"/>
          <w:szCs w:val="28"/>
          <w:u w:val="single"/>
          <w:lang w:val="en-US"/>
        </w:rPr>
        <w:t>III</w:t>
      </w:r>
      <w:r w:rsidRPr="009E686F">
        <w:rPr>
          <w:rFonts w:ascii="Times New Roman" w:hAnsi="Times New Roman" w:cs="Times New Roman"/>
          <w:sz w:val="28"/>
          <w:szCs w:val="28"/>
          <w:u w:val="single"/>
        </w:rPr>
        <w:t>. Математика для анализа данных</w:t>
      </w:r>
      <w:r w:rsidR="009E686F" w:rsidRPr="009E686F">
        <w:rPr>
          <w:rFonts w:ascii="Times New Roman" w:hAnsi="Times New Roman" w:cs="Times New Roman"/>
          <w:sz w:val="28"/>
          <w:szCs w:val="28"/>
          <w:u w:val="single"/>
        </w:rPr>
        <w:t xml:space="preserve"> (24 часа)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Понятие матрицы. Сумма и произведение матриц.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Обратная матрица. Определитель матрицы. Решение систем линейных уравнений при помощи матриц.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Метод неопределённых коэффициентов для построения полинома по заданным точкам. Квадратичные сплайны, "склейка" полиномов.</w:t>
      </w:r>
    </w:p>
    <w:p w:rsidR="00D25D51" w:rsidRP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Метод наименьших квадратов для построения полинома, наиболее близко проходящего через заданное множество точек.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560"/>
        <w:gridCol w:w="3345"/>
      </w:tblGrid>
      <w:tr w:rsidR="00C6023E" w:rsidRPr="00BD1FEE" w:rsidTr="003B133B">
        <w:trPr>
          <w:trHeight w:val="627"/>
        </w:trPr>
        <w:tc>
          <w:tcPr>
            <w:tcW w:w="438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№ темы</w:t>
            </w:r>
          </w:p>
        </w:tc>
        <w:tc>
          <w:tcPr>
            <w:tcW w:w="2040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Тематическое содержание курса</w:t>
            </w:r>
          </w:p>
        </w:tc>
        <w:tc>
          <w:tcPr>
            <w:tcW w:w="802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</w:p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аудиторных часов</w:t>
            </w:r>
          </w:p>
        </w:tc>
        <w:tc>
          <w:tcPr>
            <w:tcW w:w="1720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Основные виды деятельности</w:t>
            </w:r>
          </w:p>
        </w:tc>
      </w:tr>
      <w:tr w:rsidR="001C2660" w:rsidRPr="00BD1FEE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Базовый синтаксис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Операторы цикла и условий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Списки и словари и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widowControl/>
              <w:rPr>
                <w:color w:val="000000"/>
                <w:sz w:val="28"/>
                <w:szCs w:val="28"/>
                <w:lang w:val="ru-RU"/>
              </w:rPr>
            </w:pPr>
            <w:r w:rsidRPr="001C2660">
              <w:rPr>
                <w:color w:val="000000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Самостоятельная работа.</w:t>
            </w:r>
          </w:p>
        </w:tc>
      </w:tr>
      <w:tr w:rsidR="001C2660" w:rsidRPr="00BD1FEE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Базовый синтаксис HTML и CSS</w:t>
            </w:r>
          </w:p>
          <w:p w:rsidR="001C2660" w:rsidRPr="00BD1FEE" w:rsidRDefault="001C2660" w:rsidP="001C2660">
            <w:pPr>
              <w:pStyle w:val="ConsPlusNormal"/>
              <w:jc w:val="both"/>
              <w:rPr>
                <w:bCs/>
                <w:color w:val="000000"/>
                <w:sz w:val="28"/>
                <w:szCs w:val="28"/>
              </w:rPr>
            </w:pPr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1C2660" w:rsidRPr="00BD1FEE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Архитектура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proofErr w:type="spellEnd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-приложения на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Flask</w:t>
            </w:r>
            <w:proofErr w:type="spellEnd"/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1C2660" w:rsidRPr="00BD1FEE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Базы данных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MySQL</w:t>
            </w:r>
            <w:proofErr w:type="spellEnd"/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1C2660" w:rsidRPr="00BD1FEE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Web</w:t>
            </w:r>
            <w:proofErr w:type="spellEnd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 xml:space="preserve">-сайт на </w:t>
            </w: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Flask</w:t>
            </w:r>
            <w:proofErr w:type="spellEnd"/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9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Проект</w:t>
            </w:r>
          </w:p>
        </w:tc>
      </w:tr>
      <w:tr w:rsidR="001C2660" w:rsidRPr="00882912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Понятие матрицы. Сумма и </w:t>
            </w:r>
            <w:r w:rsidRPr="00BD1FEE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роизведение матриц.</w:t>
            </w:r>
          </w:p>
          <w:p w:rsidR="001C2660" w:rsidRPr="00BD1FEE" w:rsidRDefault="001C2660" w:rsidP="001C2660">
            <w:pPr>
              <w:pStyle w:val="ConsPlusNormal"/>
              <w:ind w:left="360"/>
              <w:jc w:val="both"/>
              <w:rPr>
                <w:bCs/>
                <w:color w:val="000000"/>
                <w:sz w:val="28"/>
                <w:szCs w:val="28"/>
              </w:rPr>
            </w:pPr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lastRenderedPageBreak/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</w:t>
            </w:r>
            <w:r w:rsidRPr="00BD1FEE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занятие, самостоятельная работа.</w:t>
            </w:r>
          </w:p>
        </w:tc>
      </w:tr>
      <w:tr w:rsidR="001C2660" w:rsidRPr="00882912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Обратная матрица. Определитель матрицы. Решение систем линейных уравнений при помощи матриц.</w:t>
            </w:r>
          </w:p>
          <w:p w:rsidR="001C2660" w:rsidRPr="00BD1FEE" w:rsidRDefault="001C2660" w:rsidP="001C2660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1C2660" w:rsidRPr="00882912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Метод неопределённых коэффициентов для построения полинома по заданным точкам. Квадратичные сплайны, "склейка" полиномов.</w:t>
            </w:r>
          </w:p>
          <w:p w:rsidR="001C2660" w:rsidRPr="00BD1FEE" w:rsidRDefault="001C2660" w:rsidP="001C2660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1C2660" w:rsidRPr="00882912" w:rsidTr="001C2660">
        <w:tc>
          <w:tcPr>
            <w:tcW w:w="438" w:type="pct"/>
          </w:tcPr>
          <w:p w:rsidR="001C2660" w:rsidRPr="00BD1FEE" w:rsidRDefault="001C2660" w:rsidP="001C2660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1C2660" w:rsidRPr="00BD1FEE" w:rsidRDefault="001C2660" w:rsidP="001C2660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Метод наименьших квадратов для построения полинома, наиболее близко проходящего через заданное множество точек.</w:t>
            </w:r>
          </w:p>
          <w:p w:rsidR="001C2660" w:rsidRPr="00BD1FEE" w:rsidRDefault="001C2660" w:rsidP="001C2660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  <w:vAlign w:val="center"/>
          </w:tcPr>
          <w:p w:rsidR="001C2660" w:rsidRPr="001C2660" w:rsidRDefault="001C2660" w:rsidP="001C2660">
            <w:pPr>
              <w:rPr>
                <w:color w:val="000000"/>
                <w:sz w:val="28"/>
                <w:szCs w:val="28"/>
              </w:rPr>
            </w:pPr>
            <w:r w:rsidRPr="001C2660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1C2660" w:rsidRPr="00BD1FEE" w:rsidRDefault="001C2660" w:rsidP="001C266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02" w:type="pct"/>
          </w:tcPr>
          <w:p w:rsidR="009E686F" w:rsidRPr="00BD1FEE" w:rsidRDefault="001C2660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1C2660">
              <w:rPr>
                <w:rFonts w:ascii="Times New Roman" w:hAnsi="Times New Roman" w:cs="Times New Roman"/>
                <w:sz w:val="28"/>
                <w:szCs w:val="28"/>
              </w:rPr>
              <w:t>36</w:t>
            </w:r>
          </w:p>
        </w:tc>
        <w:tc>
          <w:tcPr>
            <w:tcW w:w="172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воспитании обучающихся приоритетом является создание благоприятных условий для приобретения обучающимися опыта осуществления социально значимых дел: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трудовой опыт, опыт участия в производственной практик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природоохранных дел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оказания помощи окружающим, заботы о малышах или пожилых людях, волонтерский опыт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самопознания и самоанализа, опыт социально приемлемого самовыражения и </w:t>
      </w:r>
      <w:r>
        <w:rPr>
          <w:sz w:val="24"/>
          <w:szCs w:val="24"/>
          <w:lang w:val="ru-RU"/>
        </w:rPr>
        <w:lastRenderedPageBreak/>
        <w:t>самореализации.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5661E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4F09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14CED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35B66"/>
    <w:multiLevelType w:val="hybridMultilevel"/>
    <w:tmpl w:val="308A97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21AD2"/>
    <w:multiLevelType w:val="hybridMultilevel"/>
    <w:tmpl w:val="507CFB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449D9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DE32F5B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8"/>
  </w:num>
  <w:num w:numId="5">
    <w:abstractNumId w:val="7"/>
  </w:num>
  <w:num w:numId="6">
    <w:abstractNumId w:val="6"/>
  </w:num>
  <w:num w:numId="7">
    <w:abstractNumId w:val="9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6"/>
  </w:num>
  <w:num w:numId="13">
    <w:abstractNumId w:val="13"/>
  </w:num>
  <w:num w:numId="14">
    <w:abstractNumId w:val="11"/>
  </w:num>
  <w:num w:numId="15">
    <w:abstractNumId w:val="18"/>
  </w:num>
  <w:num w:numId="16">
    <w:abstractNumId w:val="0"/>
  </w:num>
  <w:num w:numId="17">
    <w:abstractNumId w:val="12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C2660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30E56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82912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9E686F"/>
    <w:rsid w:val="00A33E83"/>
    <w:rsid w:val="00A76BF9"/>
    <w:rsid w:val="00A86A2B"/>
    <w:rsid w:val="00A90157"/>
    <w:rsid w:val="00A95D0A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BD1FEE"/>
    <w:rsid w:val="00C126E7"/>
    <w:rsid w:val="00C30BE7"/>
    <w:rsid w:val="00C33D3A"/>
    <w:rsid w:val="00C5283E"/>
    <w:rsid w:val="00C6023E"/>
    <w:rsid w:val="00CB3F3C"/>
    <w:rsid w:val="00CC70DB"/>
    <w:rsid w:val="00D23532"/>
    <w:rsid w:val="00D25D51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F28C1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2</cp:revision>
  <dcterms:created xsi:type="dcterms:W3CDTF">2022-10-19T09:34:00Z</dcterms:created>
  <dcterms:modified xsi:type="dcterms:W3CDTF">2022-10-19T09:34:00Z</dcterms:modified>
</cp:coreProperties>
</file>